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734AD6" w14:textId="43A6F4CE" w:rsidR="00C74585" w:rsidRDefault="005F6BF8">
      <w:r>
        <w:rPr>
          <w:noProof/>
        </w:rPr>
        <mc:AlternateContent>
          <mc:Choice Requires="wpc">
            <w:drawing>
              <wp:inline distT="0" distB="0" distL="0" distR="0" wp14:anchorId="77A7A28A" wp14:editId="753EEBE4">
                <wp:extent cx="8229600" cy="6013938"/>
                <wp:effectExtent l="0" t="0" r="0" b="0"/>
                <wp:docPr id="52" name="Canvas 5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wps:wsp>
                        <wps:cNvPr id="1" name="Line 4"/>
                        <wps:cNvCnPr>
                          <a:cxnSpLocks noChangeShapeType="1"/>
                        </wps:cNvCnPr>
                        <wps:spPr bwMode="auto">
                          <a:xfrm flipH="1">
                            <a:off x="4457700" y="2056709"/>
                            <a:ext cx="1238" cy="253104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" name="Line 5"/>
                        <wps:cNvCnPr>
                          <a:cxnSpLocks noChangeShapeType="1"/>
                        </wps:cNvCnPr>
                        <wps:spPr bwMode="auto">
                          <a:xfrm>
                            <a:off x="3675126" y="2533166"/>
                            <a:ext cx="7430" cy="10943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" name="Oval 6"/>
                        <wps:cNvSpPr>
                          <a:spLocks noChangeArrowheads="1"/>
                        </wps:cNvSpPr>
                        <wps:spPr bwMode="auto">
                          <a:xfrm>
                            <a:off x="5265992" y="2001423"/>
                            <a:ext cx="1401816" cy="6411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19D59F84" w14:textId="77777777" w:rsidR="005F6BF8" w:rsidRDefault="005F6BF8" w:rsidP="005F6BF8">
                              <w:pPr>
                                <w:jc w:val="center"/>
                              </w:pPr>
                              <w:r w:rsidRPr="0043523E">
                                <w:rPr>
                                  <w:position w:val="-6"/>
                                </w:rPr>
                                <w:object w:dxaOrig="698" w:dyaOrig="278" w14:anchorId="09DDB782">
                                  <v:shapetype id="_x0000_t75" coordsize="21600,21600" o:spt="75" o:preferrelative="t" path="m@4@5l@4@11@9@11@9@5xe" filled="f" stroked="f">
                                    <v:stroke joinstyle="miter"/>
                                    <v:formulas>
                                      <v:f eqn="if lineDrawn pixelLineWidth 0"/>
                                      <v:f eqn="sum @0 1 0"/>
                                      <v:f eqn="sum 0 0 @1"/>
                                      <v:f eqn="prod @2 1 2"/>
                                      <v:f eqn="prod @3 21600 pixelWidth"/>
                                      <v:f eqn="prod @3 21600 pixelHeight"/>
                                      <v:f eqn="sum @0 0 1"/>
                                      <v:f eqn="prod @6 1 2"/>
                                      <v:f eqn="prod @7 21600 pixelWidth"/>
                                      <v:f eqn="sum @8 21600 0"/>
                                      <v:f eqn="prod @7 21600 pixelHeight"/>
                                      <v:f eqn="sum @10 21600 0"/>
                                    </v:formulas>
                                    <v:path o:extrusionok="f" gradientshapeok="t" o:connecttype="rect"/>
                                    <o:lock v:ext="edit" aspectratio="t"/>
                                  </v:shapetype>
                                  <v:shape id="_x0000_i1026" type="#_x0000_t75" style="width:35pt;height:14pt">
                                    <v:imagedata r:id="rId4" o:title=""/>
                                  </v:shape>
                                  <o:OLEObject Type="Embed" ProgID="Equation.3" ShapeID="_x0000_i1026" DrawAspect="Content" ObjectID="_1727007901" r:id="rId5"/>
                                </w:object>
                              </w:r>
                            </w:p>
                            <w:p w14:paraId="335541A7" w14:textId="77777777" w:rsidR="005F6BF8" w:rsidRDefault="005F6BF8" w:rsidP="005F6BF8">
                              <w:pPr>
                                <w:jc w:val="center"/>
                              </w:pPr>
                              <w:r>
                                <w:t>normal pop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spAutoFit/>
                        </wps:bodyPr>
                      </wps:wsp>
                      <wps:wsp>
                        <wps:cNvPr id="4" name="Rectangle 7"/>
                        <wps:cNvSpPr>
                          <a:spLocks noChangeArrowheads="1"/>
                        </wps:cNvSpPr>
                        <wps:spPr bwMode="auto">
                          <a:xfrm>
                            <a:off x="1828895" y="2628922"/>
                            <a:ext cx="1028986" cy="34198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2BF908A" w14:textId="191C082E" w:rsidR="005F6BF8" w:rsidRPr="00920ADC" w:rsidRDefault="005F6BF8" w:rsidP="005F6BF8">
                              <w:pPr>
                                <w:rPr>
                                  <w:sz w:val="22"/>
                                  <w:szCs w:val="22"/>
                                </w:rPr>
                              </w:pPr>
                              <w:r w:rsidRPr="00920ADC">
                                <w:rPr>
                                  <w:sz w:val="22"/>
                                  <w:szCs w:val="22"/>
                                </w:rPr>
                                <w:t>Proportion</w:t>
                              </w:r>
                              <w:r>
                                <w:rPr>
                                  <w:sz w:val="22"/>
                                  <w:szCs w:val="22"/>
                                </w:rPr>
                                <w:t xml:space="preserve"> p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Rectangle 8"/>
                        <wps:cNvSpPr>
                          <a:spLocks noChangeArrowheads="1"/>
                        </wps:cNvSpPr>
                        <wps:spPr bwMode="auto">
                          <a:xfrm>
                            <a:off x="3314795" y="2628922"/>
                            <a:ext cx="1028986" cy="34198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310C5D2" w14:textId="77777777" w:rsidR="005F6BF8" w:rsidRPr="005F3AB0" w:rsidRDefault="005F6BF8" w:rsidP="005F6BF8">
                              <w:pPr>
                                <w:jc w:val="center"/>
                              </w:pPr>
                              <w:r w:rsidRPr="009450F2">
                                <w:rPr>
                                  <w:sz w:val="22"/>
                                  <w:szCs w:val="22"/>
                                </w:rPr>
                                <w:t>Mean</w:t>
                              </w:r>
                              <w:r>
                                <w:rPr>
                                  <w:sz w:val="22"/>
                                  <w:szCs w:val="22"/>
                                </w:rPr>
                                <w:t xml:space="preserve">  </w:t>
                              </w:r>
                              <w:r w:rsidRPr="005F3AB0">
                                <w:rPr>
                                  <w:position w:val="-10"/>
                                  <w:sz w:val="22"/>
                                  <w:szCs w:val="22"/>
                                </w:rPr>
                                <w:object w:dxaOrig="240" w:dyaOrig="263" w14:anchorId="46CEB55F">
                                  <v:shape id="_x0000_i1028" type="#_x0000_t75" style="width:12pt;height:13pt">
                                    <v:imagedata r:id="rId6" o:title=""/>
                                  </v:shape>
                                  <o:OLEObject Type="Embed" ProgID="Equation.3" ShapeID="_x0000_i1028" DrawAspect="Content" ObjectID="_1727007902" r:id="rId7"/>
                                </w:objec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Line 9"/>
                        <wps:cNvCnPr>
                          <a:cxnSpLocks noChangeShapeType="1"/>
                        </wps:cNvCnPr>
                        <wps:spPr bwMode="auto">
                          <a:xfrm>
                            <a:off x="2285810" y="2970905"/>
                            <a:ext cx="1238" cy="114409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" name="Line 10"/>
                        <wps:cNvCnPr>
                          <a:cxnSpLocks noChangeShapeType="1"/>
                        </wps:cNvCnPr>
                        <wps:spPr bwMode="auto">
                          <a:xfrm>
                            <a:off x="3771710" y="2970664"/>
                            <a:ext cx="0" cy="178936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" name="Rectangle 11"/>
                        <wps:cNvSpPr>
                          <a:spLocks noChangeArrowheads="1"/>
                        </wps:cNvSpPr>
                        <wps:spPr bwMode="auto">
                          <a:xfrm>
                            <a:off x="1491105" y="3083315"/>
                            <a:ext cx="1666874" cy="63355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12C87EA" w14:textId="3615201E" w:rsidR="005F6BF8" w:rsidRDefault="00574734" w:rsidP="00574734">
                              <m:oMathPara>
                                <m:oMath>
                                  <m:acc>
                                    <m:accPr>
                                      <m:ctrlPr>
                                        <w:rPr>
                                          <w:rFonts w:ascii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/>
                                        </w:rPr>
                                        <m:t>p</m:t>
                                      </m:r>
                                    </m:e>
                                  </m:acc>
                                  <m:r>
                                    <w:rPr>
                                      <w:rFonts w:ascii="Cambria Math"/>
                                    </w:rPr>
                                    <m:t>→</m:t>
                                  </m:r>
                                  <m:r>
                                    <w:rPr>
                                      <w:rFonts w:ascii="Cambria Math"/>
                                    </w:rPr>
                                    <m:t>N</m:t>
                                  </m:r>
                                  <m:d>
                                    <m:dPr>
                                      <m:ctrlPr>
                                        <w:rPr>
                                          <w:rFonts w:ascii="Cambria Math"/>
                                          <w:i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/>
                                        </w:rPr>
                                        <m:t>p,</m:t>
                                      </m:r>
                                      <m:rad>
                                        <m:radPr>
                                          <m:degHide m:val="1"/>
                                          <m:ctrlPr>
                                            <w:rPr>
                                              <w:rFonts w:ascii="Cambria Math"/>
                                              <w:i/>
                                            </w:rPr>
                                          </m:ctrlPr>
                                        </m:radPr>
                                        <m:deg/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/>
                                                  <w:i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/>
                                                </w:rPr>
                                                <m:t>p(1</m:t>
                                              </m:r>
                                              <m:r>
                                                <w:rPr>
                                                  <w:rFonts w:ascii="Cambria Math"/>
                                                </w:rPr>
                                                <m:t>-</m:t>
                                              </m:r>
                                              <m:r>
                                                <w:rPr>
                                                  <w:rFonts w:ascii="Cambria Math"/>
                                                </w:rPr>
                                                <m:t>p)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/>
                                                </w:rPr>
                                                <m:t>n</m:t>
                                              </m:r>
                                            </m:den>
                                          </m:f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e>
                                      </m:rad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e>
                                  </m:d>
                                </m:oMath>
                              </m:oMathPara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Rectangle 12"/>
                        <wps:cNvSpPr>
                          <a:spLocks noChangeArrowheads="1"/>
                        </wps:cNvSpPr>
                        <wps:spPr bwMode="auto">
                          <a:xfrm>
                            <a:off x="3217809" y="3149357"/>
                            <a:ext cx="1132839" cy="454659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4BFBA24" w14:textId="2885CB51" w:rsidR="005F6BF8" w:rsidRDefault="00D144A4" w:rsidP="00D144A4">
                              <m:oMathPara>
                                <m:oMath>
                                  <m:acc>
                                    <m:accPr>
                                      <m:chr m:val="̄"/>
                                      <m:ctrlPr>
                                        <w:rPr>
                                          <w:rFonts w:ascii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/>
                                        </w:rPr>
                                        <m:t>X</m:t>
                                      </m:r>
                                    </m:e>
                                  </m:acc>
                                  <m:r>
                                    <w:rPr>
                                      <w:rFonts w:ascii="Cambria Math"/>
                                    </w:rPr>
                                    <m:t>→</m:t>
                                  </m:r>
                                  <m:r>
                                    <w:rPr>
                                      <w:rFonts w:ascii="Cambria Math"/>
                                    </w:rPr>
                                    <m:t>N</m:t>
                                  </m:r>
                                  <m:d>
                                    <m:dPr>
                                      <m:ctrlPr>
                                        <w:rPr>
                                          <w:rFonts w:ascii="Cambria Math"/>
                                          <w:i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/>
                                        </w:rPr>
                                        <m:t>μ,</m:t>
                                      </m:r>
                                      <m:f>
                                        <m:fPr>
                                          <m:ctrlPr>
                                            <w:rPr>
                                              <w:rFonts w:ascii="Cambria Math"/>
                                              <w:i/>
                                            </w:rPr>
                                          </m:ctrlPr>
                                        </m:fPr>
                                        <m:num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σ</m:t>
                                          </m:r>
                                        </m:num>
                                        <m:den>
                                          <m:rad>
                                            <m:radPr>
                                              <m:degHide m:val="1"/>
                                              <m:ctrlPr>
                                                <w:rPr>
                                                  <w:rFonts w:ascii="Cambria Math"/>
                                                  <w:i/>
                                                </w:rPr>
                                              </m:ctrlPr>
                                            </m:radPr>
                                            <m:deg/>
                                            <m:e>
                                              <m:r>
                                                <w:rPr>
                                                  <w:rFonts w:ascii="Cambria Math"/>
                                                </w:rPr>
                                                <m:t>n</m:t>
                                              </m:r>
                                            </m:e>
                                          </m:rad>
                                        </m:den>
                                      </m:f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e>
                                  </m:d>
                                </m:oMath>
                              </m:oMathPara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spAutoFit/>
                        </wps:bodyPr>
                      </wps:wsp>
                      <wps:wsp>
                        <wps:cNvPr id="10" name="Line 13"/>
                        <wps:cNvCnPr>
                          <a:cxnSpLocks noChangeShapeType="1"/>
                        </wps:cNvCnPr>
                        <wps:spPr bwMode="auto">
                          <a:xfrm>
                            <a:off x="2399729" y="3738033"/>
                            <a:ext cx="1238" cy="149073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" name="Line 14"/>
                        <wps:cNvCnPr>
                          <a:cxnSpLocks noChangeShapeType="1"/>
                        </wps:cNvCnPr>
                        <wps:spPr bwMode="auto">
                          <a:xfrm>
                            <a:off x="3771710" y="3657360"/>
                            <a:ext cx="1238" cy="23130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" name="Rectangle 15"/>
                        <wps:cNvSpPr>
                          <a:spLocks noChangeArrowheads="1"/>
                        </wps:cNvSpPr>
                        <wps:spPr bwMode="auto">
                          <a:xfrm>
                            <a:off x="1599819" y="3886178"/>
                            <a:ext cx="1437608" cy="57080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E8C73CB" w14:textId="77777777" w:rsidR="005F6BF8" w:rsidRDefault="005F6BF8" w:rsidP="005F6BF8">
                              <w:r w:rsidRPr="00B47BD1">
                                <w:rPr>
                                  <w:position w:val="-26"/>
                                </w:rPr>
                                <w:object w:dxaOrig="1958" w:dyaOrig="698" w14:anchorId="6358539C">
                                  <v:shape id="_x0000_i1034" type="#_x0000_t75" style="width:98pt;height:35pt">
                                    <v:imagedata r:id="rId8" o:title=""/>
                                  </v:shape>
                                  <o:OLEObject Type="Embed" ProgID="Equation.3" ShapeID="_x0000_i1034" DrawAspect="Content" ObjectID="_1727007903" r:id="rId9"/>
                                </w:objec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Rectangle 16"/>
                        <wps:cNvSpPr>
                          <a:spLocks noChangeArrowheads="1"/>
                        </wps:cNvSpPr>
                        <wps:spPr bwMode="auto">
                          <a:xfrm>
                            <a:off x="3085719" y="3886178"/>
                            <a:ext cx="1371981" cy="57080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2CEECB6" w14:textId="77777777" w:rsidR="005F6BF8" w:rsidRDefault="005F6BF8" w:rsidP="005F6BF8">
                              <w:pPr>
                                <w:jc w:val="center"/>
                              </w:pPr>
                              <w:r w:rsidRPr="005F3AB0">
                                <w:rPr>
                                  <w:position w:val="-28"/>
                                </w:rPr>
                                <w:object w:dxaOrig="1320" w:dyaOrig="660" w14:anchorId="10E4C10E">
                                  <v:shape id="_x0000_i1036" type="#_x0000_t75" style="width:66pt;height:33pt">
                                    <v:imagedata r:id="rId10" o:title=""/>
                                  </v:shape>
                                  <o:OLEObject Type="Embed" ProgID="Equation.3" ShapeID="_x0000_i1036" DrawAspect="Content" ObjectID="_1727007904" r:id="rId11"/>
                                </w:objec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Line 17"/>
                        <wps:cNvCnPr>
                          <a:cxnSpLocks noChangeShapeType="1"/>
                        </wps:cNvCnPr>
                        <wps:spPr bwMode="auto">
                          <a:xfrm>
                            <a:off x="2400967" y="5029025"/>
                            <a:ext cx="2477" cy="228818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" name="Line 18"/>
                        <wps:cNvCnPr>
                          <a:cxnSpLocks noChangeShapeType="1"/>
                        </wps:cNvCnPr>
                        <wps:spPr bwMode="auto">
                          <a:xfrm>
                            <a:off x="3659029" y="5029025"/>
                            <a:ext cx="1238" cy="230062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" name="Line 19"/>
                        <wps:cNvCnPr>
                          <a:cxnSpLocks noChangeShapeType="1"/>
                        </wps:cNvCnPr>
                        <wps:spPr bwMode="auto">
                          <a:xfrm>
                            <a:off x="2400967" y="5257844"/>
                            <a:ext cx="1258062" cy="1244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" name="Line 20"/>
                        <wps:cNvCnPr>
                          <a:cxnSpLocks noChangeShapeType="1"/>
                        </wps:cNvCnPr>
                        <wps:spPr bwMode="auto">
                          <a:xfrm>
                            <a:off x="5943600" y="2667000"/>
                            <a:ext cx="1238" cy="18926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" name="Rectangle 21"/>
                        <wps:cNvSpPr>
                          <a:spLocks noChangeArrowheads="1"/>
                        </wps:cNvSpPr>
                        <wps:spPr bwMode="auto">
                          <a:xfrm>
                            <a:off x="1599819" y="4685798"/>
                            <a:ext cx="1371981" cy="343227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6E573EE" w14:textId="77777777" w:rsidR="005F6BF8" w:rsidRDefault="005F6BF8" w:rsidP="005F6BF8">
                              <w:pPr>
                                <w:jc w:val="center"/>
                              </w:pPr>
                              <w:r>
                                <w:t>C.I.    (</w:t>
                              </w:r>
                              <w:r w:rsidRPr="00E117DA">
                                <w:rPr>
                                  <w:position w:val="-10"/>
                                </w:rPr>
                                <w:object w:dxaOrig="623" w:dyaOrig="323" w14:anchorId="26B69E59">
                                  <v:shape id="_x0000_i1038" type="#_x0000_t75" style="width:31pt;height:16pt">
                                    <v:imagedata r:id="rId12" o:title=""/>
                                  </v:shape>
                                  <o:OLEObject Type="Embed" ProgID="Equation.3" ShapeID="_x0000_i1038" DrawAspect="Content" ObjectID="_1727007905" r:id="rId13"/>
                                </w:object>
                              </w:r>
                              <w:r>
                                <w:t>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Line 22"/>
                        <wps:cNvCnPr>
                          <a:cxnSpLocks noChangeShapeType="1"/>
                        </wps:cNvCnPr>
                        <wps:spPr bwMode="auto">
                          <a:xfrm>
                            <a:off x="2285810" y="4456980"/>
                            <a:ext cx="1238" cy="228818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0" name="Line 23"/>
                        <wps:cNvCnPr>
                          <a:cxnSpLocks noChangeShapeType="1"/>
                        </wps:cNvCnPr>
                        <wps:spPr bwMode="auto">
                          <a:xfrm>
                            <a:off x="3771710" y="4456980"/>
                            <a:ext cx="1238" cy="230062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1" name="Rectangle 24"/>
                        <wps:cNvSpPr>
                          <a:spLocks noChangeArrowheads="1"/>
                        </wps:cNvSpPr>
                        <wps:spPr bwMode="auto">
                          <a:xfrm>
                            <a:off x="3085719" y="4685798"/>
                            <a:ext cx="1373219" cy="343227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9045DCD" w14:textId="77777777" w:rsidR="005F6BF8" w:rsidRDefault="005F6BF8" w:rsidP="005F6BF8">
                              <w:pPr>
                                <w:jc w:val="center"/>
                              </w:pPr>
                              <w:r>
                                <w:t>C.I.    (</w:t>
                              </w:r>
                              <w:r w:rsidRPr="00E117DA">
                                <w:rPr>
                                  <w:position w:val="-6"/>
                                </w:rPr>
                                <w:object w:dxaOrig="600" w:dyaOrig="278" w14:anchorId="0B16E964">
                                  <v:shape id="_x0000_i1040" type="#_x0000_t75" style="width:30pt;height:14pt">
                                    <v:imagedata r:id="rId14" o:title=""/>
                                  </v:shape>
                                  <o:OLEObject Type="Embed" ProgID="Equation.3" ShapeID="_x0000_i1040" DrawAspect="Content" ObjectID="_1727007906" r:id="rId15"/>
                                </w:object>
                              </w:r>
                              <w:r>
                                <w:t>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Line 25"/>
                        <wps:cNvCnPr>
                          <a:cxnSpLocks noChangeShapeType="1"/>
                        </wps:cNvCnPr>
                        <wps:spPr bwMode="auto">
                          <a:xfrm>
                            <a:off x="5600605" y="2856496"/>
                            <a:ext cx="685991" cy="1244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3" name="Rectangle 26"/>
                        <wps:cNvSpPr>
                          <a:spLocks noChangeArrowheads="1"/>
                        </wps:cNvSpPr>
                        <wps:spPr bwMode="auto">
                          <a:xfrm>
                            <a:off x="4746043" y="2627447"/>
                            <a:ext cx="861822" cy="343227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F136BF4" w14:textId="77777777" w:rsidR="005F6BF8" w:rsidRDefault="005F6BF8" w:rsidP="005F6BF8">
                              <w:r w:rsidRPr="00697034">
                                <w:rPr>
                                  <w:position w:val="-6"/>
                                </w:rPr>
                                <w:object w:dxaOrig="240" w:dyaOrig="218" w14:anchorId="198ADB80">
                                  <v:shape id="_x0000_i1042" type="#_x0000_t75" style="width:12pt;height:11pt">
                                    <v:imagedata r:id="rId16" o:title=""/>
                                  </v:shape>
                                  <o:OLEObject Type="Embed" ProgID="Equation.3" ShapeID="_x0000_i1042" DrawAspect="Content" ObjectID="_1727007907" r:id="rId17"/>
                                </w:object>
                              </w:r>
                              <w:r>
                                <w:t xml:space="preserve"> is given</w:t>
                              </w:r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Rectangle 27"/>
                        <wps:cNvSpPr>
                          <a:spLocks noChangeArrowheads="1"/>
                        </wps:cNvSpPr>
                        <wps:spPr bwMode="auto">
                          <a:xfrm>
                            <a:off x="6286595" y="2743331"/>
                            <a:ext cx="1142905" cy="3407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AE9A2C4" w14:textId="77777777" w:rsidR="005F6BF8" w:rsidRDefault="005F6BF8" w:rsidP="005F6BF8">
                              <w:r w:rsidRPr="00697034">
                                <w:rPr>
                                  <w:position w:val="-6"/>
                                </w:rPr>
                                <w:object w:dxaOrig="240" w:dyaOrig="218" w14:anchorId="46991C90">
                                  <v:shape id="_x0000_i1044" type="#_x0000_t75" style="width:12pt;height:11pt">
                                    <v:imagedata r:id="rId18" o:title=""/>
                                  </v:shape>
                                  <o:OLEObject Type="Embed" ProgID="Equation.3" ShapeID="_x0000_i1044" DrawAspect="Content" ObjectID="_1727007908" r:id="rId19"/>
                                </w:object>
                              </w:r>
                              <w:r>
                                <w:t xml:space="preserve"> is unknow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Rectangle 28"/>
                        <wps:cNvSpPr>
                          <a:spLocks noChangeArrowheads="1"/>
                        </wps:cNvSpPr>
                        <wps:spPr bwMode="auto">
                          <a:xfrm>
                            <a:off x="4613053" y="3198433"/>
                            <a:ext cx="1132839" cy="454659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A9B9DA1" w14:textId="634DE794" w:rsidR="005F6BF8" w:rsidRDefault="00286725" w:rsidP="00286725">
                              <m:oMathPara>
                                <m:oMath>
                                  <m:acc>
                                    <m:accPr>
                                      <m:chr m:val="̄"/>
                                      <m:ctrlPr>
                                        <w:rPr>
                                          <w:rFonts w:ascii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/>
                                        </w:rPr>
                                        <m:t>X</m:t>
                                      </m:r>
                                    </m:e>
                                  </m:acc>
                                  <m:r>
                                    <w:rPr>
                                      <w:rFonts w:ascii="Cambria Math"/>
                                    </w:rPr>
                                    <m:t>→</m:t>
                                  </m:r>
                                  <m:r>
                                    <w:rPr>
                                      <w:rFonts w:ascii="Cambria Math"/>
                                    </w:rPr>
                                    <m:t>N</m:t>
                                  </m:r>
                                  <m:d>
                                    <m:dPr>
                                      <m:ctrlPr>
                                        <w:rPr>
                                          <w:rFonts w:ascii="Cambria Math"/>
                                          <w:i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/>
                                        </w:rPr>
                                        <m:t>μ,</m:t>
                                      </m:r>
                                      <m:f>
                                        <m:fPr>
                                          <m:ctrlPr>
                                            <w:rPr>
                                              <w:rFonts w:ascii="Cambria Math"/>
                                              <w:i/>
                                            </w:rPr>
                                          </m:ctrlPr>
                                        </m:fPr>
                                        <m:num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σ</m:t>
                                          </m:r>
                                        </m:num>
                                        <m:den>
                                          <m:rad>
                                            <m:radPr>
                                              <m:degHide m:val="1"/>
                                              <m:ctrlPr>
                                                <w:rPr>
                                                  <w:rFonts w:ascii="Cambria Math"/>
                                                  <w:i/>
                                                </w:rPr>
                                              </m:ctrlPr>
                                            </m:radPr>
                                            <m:deg/>
                                            <m:e>
                                              <m:r>
                                                <w:rPr>
                                                  <w:rFonts w:ascii="Cambria Math"/>
                                                </w:rPr>
                                                <m:t>n</m:t>
                                              </m:r>
                                            </m:e>
                                          </m:rad>
                                        </m:den>
                                      </m:f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e>
                                  </m:d>
                                </m:oMath>
                              </m:oMathPara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spAutoFit/>
                        </wps:bodyPr>
                      </wps:wsp>
                      <wps:wsp>
                        <wps:cNvPr id="26" name="Line 29"/>
                        <wps:cNvCnPr>
                          <a:cxnSpLocks noChangeShapeType="1"/>
                        </wps:cNvCnPr>
                        <wps:spPr bwMode="auto">
                          <a:xfrm>
                            <a:off x="5258848" y="3654873"/>
                            <a:ext cx="1238" cy="233792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7" name="Rectangle 30"/>
                        <wps:cNvSpPr>
                          <a:spLocks noChangeArrowheads="1"/>
                        </wps:cNvSpPr>
                        <wps:spPr bwMode="auto">
                          <a:xfrm>
                            <a:off x="4571619" y="3886178"/>
                            <a:ext cx="1258062" cy="51981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8653F63" w14:textId="77777777" w:rsidR="005F6BF8" w:rsidRDefault="005F6BF8" w:rsidP="005F6BF8">
                              <w:pPr>
                                <w:jc w:val="center"/>
                              </w:pPr>
                              <w:r w:rsidRPr="005F3AB0">
                                <w:rPr>
                                  <w:position w:val="-28"/>
                                </w:rPr>
                                <w:object w:dxaOrig="1320" w:dyaOrig="660" w14:anchorId="59D91771">
                                  <v:shape id="_x0000_i1048" type="#_x0000_t75" style="width:66pt;height:33pt">
                                    <v:imagedata r:id="rId20" o:title=""/>
                                  </v:shape>
                                  <o:OLEObject Type="Embed" ProgID="Equation.3" ShapeID="_x0000_i1048" DrawAspect="Content" ObjectID="_1727007909" r:id="rId21"/>
                                </w:objec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spAutoFit/>
                        </wps:bodyPr>
                      </wps:wsp>
                      <wps:wsp>
                        <wps:cNvPr id="28" name="Line 31"/>
                        <wps:cNvCnPr>
                          <a:cxnSpLocks noChangeShapeType="1"/>
                        </wps:cNvCnPr>
                        <wps:spPr bwMode="auto">
                          <a:xfrm>
                            <a:off x="5144929" y="5026538"/>
                            <a:ext cx="1238" cy="232549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9" name="Line 32"/>
                        <wps:cNvCnPr>
                          <a:cxnSpLocks noChangeShapeType="1"/>
                        </wps:cNvCnPr>
                        <wps:spPr bwMode="auto">
                          <a:xfrm>
                            <a:off x="5258848" y="4456980"/>
                            <a:ext cx="1238" cy="226331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0" name="Rectangle 33"/>
                        <wps:cNvSpPr>
                          <a:spLocks noChangeArrowheads="1"/>
                        </wps:cNvSpPr>
                        <wps:spPr bwMode="auto">
                          <a:xfrm>
                            <a:off x="4571619" y="4682067"/>
                            <a:ext cx="1375696" cy="34447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386E957" w14:textId="77777777" w:rsidR="005F6BF8" w:rsidRDefault="005F6BF8" w:rsidP="005F6BF8">
                              <w:pPr>
                                <w:jc w:val="center"/>
                              </w:pPr>
                              <w:r>
                                <w:t>C.I.    (</w:t>
                              </w:r>
                              <w:r w:rsidRPr="00E117DA">
                                <w:rPr>
                                  <w:position w:val="-6"/>
                                </w:rPr>
                                <w:object w:dxaOrig="600" w:dyaOrig="278" w14:anchorId="5ACADCD6">
                                  <v:shape id="_x0000_i1050" type="#_x0000_t75" style="width:30pt;height:14pt">
                                    <v:imagedata r:id="rId14" o:title=""/>
                                  </v:shape>
                                  <o:OLEObject Type="Embed" ProgID="Equation.3" ShapeID="_x0000_i1050" DrawAspect="Content" ObjectID="_1727007910" r:id="rId22"/>
                                </w:object>
                              </w:r>
                              <w:r>
                                <w:t>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" name="Rectangle 34"/>
                        <wps:cNvSpPr>
                          <a:spLocks noChangeArrowheads="1"/>
                        </wps:cNvSpPr>
                        <wps:spPr bwMode="auto">
                          <a:xfrm>
                            <a:off x="6286595" y="3199724"/>
                            <a:ext cx="1043845" cy="55836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9B11990" w14:textId="77777777" w:rsidR="005F6BF8" w:rsidRDefault="005F6BF8" w:rsidP="005F6BF8">
                              <w:r w:rsidRPr="008955D7">
                                <w:rPr>
                                  <w:position w:val="-32"/>
                                </w:rPr>
                                <w:object w:dxaOrig="1343" w:dyaOrig="720" w14:anchorId="3037D9F3">
                                  <v:shape id="_x0000_i1052" type="#_x0000_t75" style="width:67pt;height:36pt">
                                    <v:imagedata r:id="rId23" o:title=""/>
                                  </v:shape>
                                  <o:OLEObject Type="Embed" ProgID="Equation.3" ShapeID="_x0000_i1052" DrawAspect="Content" ObjectID="_1727007911" r:id="rId24"/>
                                </w:object>
                              </w:r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spAutoFit/>
                        </wps:bodyPr>
                      </wps:wsp>
                      <wps:wsp>
                        <wps:cNvPr id="32" name="Line 35"/>
                        <wps:cNvCnPr>
                          <a:cxnSpLocks noChangeShapeType="1"/>
                        </wps:cNvCnPr>
                        <wps:spPr bwMode="auto">
                          <a:xfrm>
                            <a:off x="6743510" y="3771769"/>
                            <a:ext cx="1238" cy="114409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3" name="Rectangle 36"/>
                        <wps:cNvSpPr>
                          <a:spLocks noChangeArrowheads="1"/>
                        </wps:cNvSpPr>
                        <wps:spPr bwMode="auto">
                          <a:xfrm>
                            <a:off x="6057519" y="3886178"/>
                            <a:ext cx="1373219" cy="51981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1C60A66" w14:textId="77777777" w:rsidR="005F6BF8" w:rsidRDefault="005F6BF8" w:rsidP="005F6BF8">
                              <w:pPr>
                                <w:jc w:val="center"/>
                              </w:pPr>
                              <w:r w:rsidRPr="005F3AB0">
                                <w:rPr>
                                  <w:position w:val="-28"/>
                                </w:rPr>
                                <w:object w:dxaOrig="1538" w:dyaOrig="660" w14:anchorId="7A74E6C5">
                                  <v:shape id="_x0000_i1054" type="#_x0000_t75" style="width:77pt;height:33pt">
                                    <v:imagedata r:id="rId25" o:title=""/>
                                  </v:shape>
                                  <o:OLEObject Type="Embed" ProgID="Equation.3" ShapeID="_x0000_i1054" DrawAspect="Content" ObjectID="_1727007912" r:id="rId26"/>
                                </w:objec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spAutoFit/>
                        </wps:bodyPr>
                      </wps:wsp>
                      <wps:wsp>
                        <wps:cNvPr id="34" name="Line 37"/>
                        <wps:cNvCnPr>
                          <a:cxnSpLocks noChangeShapeType="1"/>
                        </wps:cNvCnPr>
                        <wps:spPr bwMode="auto">
                          <a:xfrm>
                            <a:off x="6630829" y="5026538"/>
                            <a:ext cx="1238" cy="232549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5" name="Line 38"/>
                        <wps:cNvCnPr>
                          <a:cxnSpLocks noChangeShapeType="1"/>
                        </wps:cNvCnPr>
                        <wps:spPr bwMode="auto">
                          <a:xfrm>
                            <a:off x="6744748" y="4456980"/>
                            <a:ext cx="1238" cy="230062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6" name="Rectangle 39"/>
                        <wps:cNvSpPr>
                          <a:spLocks noChangeArrowheads="1"/>
                        </wps:cNvSpPr>
                        <wps:spPr bwMode="auto">
                          <a:xfrm>
                            <a:off x="6057519" y="4685798"/>
                            <a:ext cx="1374458" cy="3407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62910C2" w14:textId="77777777" w:rsidR="005F6BF8" w:rsidRDefault="005F6BF8" w:rsidP="005F6BF8">
                              <w:pPr>
                                <w:jc w:val="center"/>
                              </w:pPr>
                              <w:r>
                                <w:t>C.I.    (</w:t>
                              </w:r>
                              <w:r w:rsidRPr="00E117DA">
                                <w:rPr>
                                  <w:position w:val="-6"/>
                                </w:rPr>
                                <w:object w:dxaOrig="600" w:dyaOrig="278" w14:anchorId="27918F09">
                                  <v:shape id="_x0000_i1056" type="#_x0000_t75" style="width:30pt;height:14pt">
                                    <v:imagedata r:id="rId14" o:title=""/>
                                  </v:shape>
                                  <o:OLEObject Type="Embed" ProgID="Equation.3" ShapeID="_x0000_i1056" DrawAspect="Content" ObjectID="_1727007913" r:id="rId27"/>
                                </w:object>
                              </w:r>
                              <w:r>
                                <w:t>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" name="Line 40"/>
                        <wps:cNvCnPr>
                          <a:cxnSpLocks noChangeShapeType="1"/>
                        </wps:cNvCnPr>
                        <wps:spPr bwMode="auto">
                          <a:xfrm flipH="1">
                            <a:off x="6743510" y="3085315"/>
                            <a:ext cx="1238" cy="114409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8" name="Line 41"/>
                        <wps:cNvCnPr>
                          <a:cxnSpLocks noChangeShapeType="1"/>
                        </wps:cNvCnPr>
                        <wps:spPr bwMode="auto">
                          <a:xfrm>
                            <a:off x="5181791" y="2970916"/>
                            <a:ext cx="1238" cy="228818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9" name="Line 42"/>
                        <wps:cNvCnPr>
                          <a:cxnSpLocks noChangeShapeType="1"/>
                        </wps:cNvCnPr>
                        <wps:spPr bwMode="auto">
                          <a:xfrm>
                            <a:off x="3657791" y="5257844"/>
                            <a:ext cx="2971800" cy="1244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0" name="Line 43"/>
                        <wps:cNvCnPr>
                          <a:cxnSpLocks noChangeShapeType="1"/>
                        </wps:cNvCnPr>
                        <wps:spPr bwMode="auto">
                          <a:xfrm>
                            <a:off x="4457700" y="5257844"/>
                            <a:ext cx="1238" cy="22757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1" name="Rectangle 44"/>
                        <wps:cNvSpPr>
                          <a:spLocks noChangeArrowheads="1"/>
                        </wps:cNvSpPr>
                        <wps:spPr bwMode="auto">
                          <a:xfrm>
                            <a:off x="2399729" y="5485418"/>
                            <a:ext cx="4115943" cy="45763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3C64205" w14:textId="41163E90" w:rsidR="005F6BF8" w:rsidRPr="00F046F5" w:rsidRDefault="005F6BF8" w:rsidP="005F6BF8">
                              <w:pPr>
                                <w:jc w:val="center"/>
                              </w:pPr>
                              <w:r w:rsidRPr="00F046F5">
                                <w:rPr>
                                  <w:b/>
                                </w:rPr>
                                <w:t>Interpretation:</w:t>
                              </w:r>
                              <w:r>
                                <w:t xml:space="preserve"> The confidence interval has 100(1-</w:t>
                              </w:r>
                              <w:r w:rsidR="00DE454B">
                                <w:t>α) %</w:t>
                              </w:r>
                              <w:r>
                                <w:t xml:space="preserve"> chance to include the true population mean (proportion)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" name="Line 45"/>
                        <wps:cNvCnPr>
                          <a:cxnSpLocks noChangeShapeType="1"/>
                        </wps:cNvCnPr>
                        <wps:spPr bwMode="auto">
                          <a:xfrm flipV="1">
                            <a:off x="4077081" y="2333429"/>
                            <a:ext cx="1161479" cy="870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3" name="Rectangle 46"/>
                        <wps:cNvSpPr>
                          <a:spLocks noChangeArrowheads="1"/>
                        </wps:cNvSpPr>
                        <wps:spPr bwMode="auto">
                          <a:xfrm>
                            <a:off x="3543872" y="1600484"/>
                            <a:ext cx="1713738" cy="456393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2A050BF" w14:textId="7A6E5BA0" w:rsidR="005F6BF8" w:rsidRDefault="005F6BF8" w:rsidP="005F6BF8">
                              <w:pPr>
                                <w:jc w:val="center"/>
                              </w:pPr>
                              <w:r>
                                <w:t xml:space="preserve">Sample statistics: </w:t>
                              </w:r>
                              <w:r w:rsidRPr="00BE7E4B">
                                <w:rPr>
                                  <w:position w:val="-10"/>
                                </w:rPr>
                                <w:object w:dxaOrig="1080" w:dyaOrig="323" w14:anchorId="56B1EB64">
                                  <v:shape id="_x0000_i1058" type="#_x0000_t75" style="width:54pt;height:16pt">
                                    <v:imagedata r:id="rId28" o:title=""/>
                                  </v:shape>
                                  <o:OLEObject Type="Embed" ProgID="Equation.3" ShapeID="_x0000_i1058" DrawAspect="Content" ObjectID="_1727007914" r:id="rId29"/>
                                </w:objec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" name="Line 47"/>
                        <wps:cNvCnPr>
                          <a:cxnSpLocks noChangeShapeType="1"/>
                        </wps:cNvCnPr>
                        <wps:spPr bwMode="auto">
                          <a:xfrm>
                            <a:off x="4457700" y="1371665"/>
                            <a:ext cx="0" cy="228818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5" name="Rectangle 48"/>
                        <wps:cNvSpPr>
                          <a:spLocks noChangeArrowheads="1"/>
                        </wps:cNvSpPr>
                        <wps:spPr bwMode="auto">
                          <a:xfrm>
                            <a:off x="3657791" y="914029"/>
                            <a:ext cx="1599819" cy="45763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0FC3F10" w14:textId="77777777" w:rsidR="005F6BF8" w:rsidRDefault="005F6BF8" w:rsidP="005F6BF8">
                              <w:pPr>
                                <w:jc w:val="center"/>
                              </w:pPr>
                              <w:r>
                                <w:t>Population parameters</w:t>
                              </w:r>
                            </w:p>
                            <w:p w14:paraId="080C13E5" w14:textId="77777777" w:rsidR="005F6BF8" w:rsidRDefault="005F6BF8" w:rsidP="005F6BF8">
                              <w:pPr>
                                <w:jc w:val="center"/>
                              </w:pPr>
                              <w:r w:rsidRPr="008C0BEA">
                                <w:rPr>
                                  <w:position w:val="-10"/>
                                </w:rPr>
                                <w:object w:dxaOrig="1058" w:dyaOrig="360" w14:anchorId="342C4267">
                                  <v:shape id="_x0000_i1060" type="#_x0000_t75" style="width:53pt;height:18pt">
                                    <v:imagedata r:id="rId30" o:title=""/>
                                  </v:shape>
                                  <o:OLEObject Type="Embed" ProgID="Equation.3" ShapeID="_x0000_i1060" DrawAspect="Content" ObjectID="_1727007915" r:id="rId31"/>
                                </w:objec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" name="Text Box 49"/>
                        <wps:cNvSpPr txBox="1">
                          <a:spLocks noChangeArrowheads="1"/>
                        </wps:cNvSpPr>
                        <wps:spPr bwMode="auto">
                          <a:xfrm>
                            <a:off x="1599819" y="228818"/>
                            <a:ext cx="6057519" cy="4576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E5A9088" w14:textId="77777777" w:rsidR="005F6BF8" w:rsidRDefault="005F6BF8" w:rsidP="005F6BF8">
                              <w:pPr>
                                <w:jc w:val="center"/>
                                <w:rPr>
                                  <w:b/>
                                </w:rPr>
                              </w:pPr>
                              <w:r w:rsidRPr="00E45A2A">
                                <w:rPr>
                                  <w:b/>
                                </w:rPr>
                                <w:t>Procedures of Constructing Confidence Intervals for Population Mean and Proportion</w:t>
                              </w:r>
                            </w:p>
                            <w:p w14:paraId="5367A8EA" w14:textId="77777777" w:rsidR="005F6BF8" w:rsidRPr="00E45A2A" w:rsidRDefault="005F6BF8" w:rsidP="005F6BF8">
                              <w:pPr>
                                <w:jc w:val="center"/>
                                <w:rPr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sz w:val="16"/>
                                  <w:szCs w:val="16"/>
                                </w:rPr>
                                <w:t>Created by   C. Peng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" name="Oval 52"/>
                        <wps:cNvSpPr>
                          <a:spLocks noChangeArrowheads="1"/>
                        </wps:cNvSpPr>
                        <wps:spPr bwMode="auto">
                          <a:xfrm>
                            <a:off x="1347789" y="2143124"/>
                            <a:ext cx="1726556" cy="308633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2EF53C21" w14:textId="5E643D41" w:rsidR="005F6BF8" w:rsidRPr="00A42EFE" w:rsidRDefault="005F6BF8" w:rsidP="005F6BF8">
                              <w:pPr>
                                <w:rPr>
                                  <w:sz w:val="16"/>
                                  <w:szCs w:val="16"/>
                                </w:rPr>
                              </w:pPr>
                              <m:oMathPara>
                                <m:oMath>
                                  <m:r>
                                    <w:rPr>
                                      <w:rFonts w:ascii="Cambria Math" w:hAnsi="Cambria Math"/>
                                      <w:sz w:val="16"/>
                                      <w:szCs w:val="16"/>
                                    </w:rPr>
                                    <m:t>np&gt;5 &amp; n</m:t>
                                  </m:r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16"/>
                                          <w:szCs w:val="16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16"/>
                                          <w:szCs w:val="16"/>
                                        </w:rPr>
                                        <m:t>1-p</m:t>
                                      </m:r>
                                    </m:e>
                                  </m:d>
                                  <m:r>
                                    <w:rPr>
                                      <w:rFonts w:ascii="Cambria Math" w:hAnsi="Cambria Math"/>
                                      <w:sz w:val="16"/>
                                      <w:szCs w:val="16"/>
                                    </w:rPr>
                                    <m:t>&gt;5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" name="Oval 53"/>
                        <wps:cNvSpPr>
                          <a:spLocks noChangeArrowheads="1"/>
                        </wps:cNvSpPr>
                        <wps:spPr bwMode="auto">
                          <a:xfrm>
                            <a:off x="3161253" y="2099585"/>
                            <a:ext cx="919577" cy="39513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61E70E90" w14:textId="2A0B5346" w:rsidR="005F6BF8" w:rsidRDefault="005F6BF8" w:rsidP="005F6BF8">
                              <m:oMathPara>
                                <m:oMath>
                                  <m:r>
                                    <w:rPr>
                                      <w:rFonts w:ascii="Cambria Math"/>
                                    </w:rPr>
                                    <m:t>n&gt;30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spAutoFit/>
                        </wps:bodyPr>
                      </wps:wsp>
                      <wps:wsp>
                        <wps:cNvPr id="51" name="Line 54"/>
                        <wps:cNvCnPr>
                          <a:cxnSpLocks noChangeShapeType="1"/>
                        </wps:cNvCnPr>
                        <wps:spPr bwMode="auto">
                          <a:xfrm>
                            <a:off x="2347913" y="2457450"/>
                            <a:ext cx="9715" cy="17747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53" name="Picture 53"/>
                          <pic:cNvPicPr>
                            <a:picLocks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1246800" y="719004"/>
                            <a:ext cx="1911179" cy="1038359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4" name="Picture 54"/>
                          <pic:cNvPicPr>
                            <a:picLocks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5804512" y="748310"/>
                            <a:ext cx="2020275" cy="997969"/>
                          </a:xfrm>
                          <a:prstGeom prst="rect">
                            <a:avLst/>
                          </a:prstGeom>
                        </pic:spPr>
                      </pic:pic>
                    </wpc:wpc>
                  </a:graphicData>
                </a:graphic>
              </wp:inline>
            </w:drawing>
          </mc:Choice>
          <mc:Fallback>
            <w:pict>
              <v:group w14:anchorId="77A7A28A" id="Canvas 52" o:spid="_x0000_s1026" editas="canvas" style="width:9in;height:473.55pt;mso-position-horizontal-relative:char;mso-position-vertical-relative:line" coordsize="82296,6013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">
                <v:shape id="_x0000_s1027" type="#_x0000_t75" style="position:absolute;width:82296;height:60134;visibility:visible;mso-wrap-style:square">
                  <v:fill o:detectmouseclick="t"/>
                  <v:path o:connecttype="none"/>
                </v:shape>
                <v:line id="Line 4" o:spid="_x0000_s1028" style="position:absolute;flip:x;visibility:visible;mso-wrap-style:square" from="44577,20567" to="44589,230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">
                  <v:stroke endarrow="block"/>
                </v:line>
                <v:line id="Line 5" o:spid="_x0000_s1029" style="position:absolute;visibility:visible;mso-wrap-style:square" from="36751,25331" to="36825,264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">
                  <v:stroke endarrow="block"/>
                </v:line>
                <v:oval id="Oval 6" o:spid="_x0000_s1030" style="position:absolute;left:52659;top:20014;width:14019;height:64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">
                  <v:textbox style="mso-fit-shape-to-text:t">
                    <w:txbxContent>
                      <w:p w14:paraId="19D59F84" w14:textId="77777777" w:rsidR="005F6BF8" w:rsidRDefault="005F6BF8" w:rsidP="005F6BF8">
                        <w:pPr>
                          <w:jc w:val="center"/>
                        </w:pPr>
                        <w:r w:rsidRPr="0043523E">
                          <w:rPr>
                            <w:position w:val="-6"/>
                          </w:rPr>
                          <w:object w:dxaOrig="698" w:dyaOrig="278" w14:anchorId="09DDB782">
                            <v:shape id="_x0000_i1026" type="#_x0000_t75" style="width:35pt;height:14pt">
                              <v:imagedata r:id="rId4" o:title=""/>
                            </v:shape>
                            <o:OLEObject Type="Embed" ProgID="Equation.3" ShapeID="_x0000_i1026" DrawAspect="Content" ObjectID="_1727007901" r:id="rId34"/>
                          </w:object>
                        </w:r>
                      </w:p>
                      <w:p w14:paraId="335541A7" w14:textId="77777777" w:rsidR="005F6BF8" w:rsidRDefault="005F6BF8" w:rsidP="005F6BF8">
                        <w:pPr>
                          <w:jc w:val="center"/>
                        </w:pPr>
                        <w:r>
                          <w:t>normal pop.</w:t>
                        </w:r>
                      </w:p>
                    </w:txbxContent>
                  </v:textbox>
                </v:oval>
                <v:rect id="Rectangle 7" o:spid="_x0000_s1031" style="position:absolute;left:18288;top:26289;width:10290;height:34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">
                  <v:textbox>
                    <w:txbxContent>
                      <w:p w14:paraId="52BF908A" w14:textId="191C082E" w:rsidR="005F6BF8" w:rsidRPr="00920ADC" w:rsidRDefault="005F6BF8" w:rsidP="005F6BF8">
                        <w:pPr>
                          <w:rPr>
                            <w:sz w:val="22"/>
                            <w:szCs w:val="22"/>
                          </w:rPr>
                        </w:pPr>
                        <w:r w:rsidRPr="00920ADC">
                          <w:rPr>
                            <w:sz w:val="22"/>
                            <w:szCs w:val="22"/>
                          </w:rPr>
                          <w:t>Proportion</w:t>
                        </w:r>
                        <w:r>
                          <w:rPr>
                            <w:sz w:val="22"/>
                            <w:szCs w:val="22"/>
                          </w:rPr>
                          <w:t xml:space="preserve"> p</w:t>
                        </w:r>
                      </w:p>
                    </w:txbxContent>
                  </v:textbox>
                </v:rect>
                <v:rect id="Rectangle 8" o:spid="_x0000_s1032" style="position:absolute;left:33147;top:26289;width:10290;height:34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">
                  <v:textbox>
                    <w:txbxContent>
                      <w:p w14:paraId="0310C5D2" w14:textId="77777777" w:rsidR="005F6BF8" w:rsidRPr="005F3AB0" w:rsidRDefault="005F6BF8" w:rsidP="005F6BF8">
                        <w:pPr>
                          <w:jc w:val="center"/>
                        </w:pPr>
                        <w:r w:rsidRPr="009450F2">
                          <w:rPr>
                            <w:sz w:val="22"/>
                            <w:szCs w:val="22"/>
                          </w:rPr>
                          <w:t>Mean</w:t>
                        </w:r>
                        <w:r>
                          <w:rPr>
                            <w:sz w:val="22"/>
                            <w:szCs w:val="22"/>
                          </w:rPr>
                          <w:t xml:space="preserve">  </w:t>
                        </w:r>
                        <w:r w:rsidRPr="005F3AB0">
                          <w:rPr>
                            <w:position w:val="-10"/>
                            <w:sz w:val="22"/>
                            <w:szCs w:val="22"/>
                          </w:rPr>
                          <w:object w:dxaOrig="240" w:dyaOrig="263" w14:anchorId="46CEB55F">
                            <v:shape id="_x0000_i1028" type="#_x0000_t75" style="width:12pt;height:13pt">
                              <v:imagedata r:id="rId6" o:title=""/>
                            </v:shape>
                            <o:OLEObject Type="Embed" ProgID="Equation.3" ShapeID="_x0000_i1028" DrawAspect="Content" ObjectID="_1727007902" r:id="rId35"/>
                          </w:object>
                        </w:r>
                      </w:p>
                    </w:txbxContent>
                  </v:textbox>
                </v:rect>
                <v:line id="Line 9" o:spid="_x0000_s1033" style="position:absolute;visibility:visible;mso-wrap-style:square" from="22858,29709" to="22870,308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">
                  <v:stroke endarrow="block"/>
                </v:line>
                <v:line id="Line 10" o:spid="_x0000_s1034" style="position:absolute;visibility:visible;mso-wrap-style:square" from="37717,29706" to="37717,314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">
                  <v:stroke endarrow="block"/>
                </v:line>
                <v:rect id="Rectangle 11" o:spid="_x0000_s1035" style="position:absolute;left:14911;top:30833;width:16668;height:633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">
                  <v:textbox>
                    <w:txbxContent>
                      <w:p w14:paraId="412C87EA" w14:textId="3615201E" w:rsidR="005F6BF8" w:rsidRDefault="00574734" w:rsidP="00574734">
                        <m:oMathPara>
                          <m:oMath>
                            <m:acc>
                              <m:accPr>
                                <m:ctrlPr>
                                  <w:rPr>
                                    <w:rFonts w:asci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/>
                                  </w:rPr>
                                  <m:t>p</m:t>
                                </m:r>
                              </m:e>
                            </m:acc>
                            <m:r>
                              <w:rPr>
                                <w:rFonts w:ascii="Cambria Math"/>
                              </w:rPr>
                              <m:t>→</m:t>
                            </m:r>
                            <m:r>
                              <w:rPr>
                                <w:rFonts w:ascii="Cambria Math"/>
                              </w:rPr>
                              <m:t>N</m:t>
                            </m:r>
                            <m:d>
                              <m:dPr>
                                <m:ctrlPr>
                                  <w:rPr>
                                    <w:rFonts w:ascii="Cambria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/>
                                  </w:rPr>
                                  <m:t>p,</m:t>
                                </m:r>
                                <m:rad>
                                  <m:radPr>
                                    <m:degHide m:val="1"/>
                                    <m:ctrlPr>
                                      <w:rPr>
                                        <w:rFonts w:ascii="Cambria Math"/>
                                        <w:i/>
                                      </w:rPr>
                                    </m:ctrlPr>
                                  </m:radPr>
                                  <m:deg/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/>
                                            <w:i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/>
                                          </w:rPr>
                                          <m:t>p(1</m:t>
                                        </m:r>
                                        <m:r>
                                          <w:rPr>
                                            <w:rFonts w:ascii="Cambria Math"/>
                                          </w:rPr>
                                          <m:t>-</m:t>
                                        </m:r>
                                        <m:r>
                                          <w:rPr>
                                            <w:rFonts w:ascii="Cambria Math"/>
                                          </w:rPr>
                                          <m:t>p)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/>
                                          </w:rPr>
                                          <m:t>n</m:t>
                                        </m:r>
                                      </m:den>
                                    </m:f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e>
                                </m:rad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e>
                            </m:d>
                          </m:oMath>
                        </m:oMathPara>
                      </w:p>
                    </w:txbxContent>
                  </v:textbox>
                </v:rect>
                <v:rect id="Rectangle 12" o:spid="_x0000_s1036" style="position:absolute;left:32178;top:31493;width:11328;height:454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">
                  <v:textbox style="mso-fit-shape-to-text:t">
                    <w:txbxContent>
                      <w:p w14:paraId="34BFBA24" w14:textId="2885CB51" w:rsidR="005F6BF8" w:rsidRDefault="00D144A4" w:rsidP="00D144A4">
                        <m:oMathPara>
                          <m:oMath>
                            <m:acc>
                              <m:accPr>
                                <m:chr m:val="̄"/>
                                <m:ctrlPr>
                                  <w:rPr>
                                    <w:rFonts w:asci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/>
                                  </w:rPr>
                                  <m:t>X</m:t>
                                </m:r>
                              </m:e>
                            </m:acc>
                            <m:r>
                              <w:rPr>
                                <w:rFonts w:ascii="Cambria Math"/>
                              </w:rPr>
                              <m:t>→</m:t>
                            </m:r>
                            <m:r>
                              <w:rPr>
                                <w:rFonts w:ascii="Cambria Math"/>
                              </w:rPr>
                              <m:t>N</m:t>
                            </m:r>
                            <m:d>
                              <m:dPr>
                                <m:ctrlPr>
                                  <w:rPr>
                                    <w:rFonts w:ascii="Cambria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/>
                                  </w:rPr>
                                  <m:t>μ,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/>
                                        <w:i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</w:rPr>
                                      <m:t>σ</m:t>
                                    </m:r>
                                  </m:num>
                                  <m:den>
                                    <m:rad>
                                      <m:radPr>
                                        <m:degHide m:val="1"/>
                                        <m:ctrlPr>
                                          <w:rPr>
                                            <w:rFonts w:ascii="Cambria Math"/>
                                            <w:i/>
                                          </w:rPr>
                                        </m:ctrlPr>
                                      </m:radPr>
                                      <m:deg/>
                                      <m:e>
                                        <m:r>
                                          <w:rPr>
                                            <w:rFonts w:ascii="Cambria Math"/>
                                          </w:rPr>
                                          <m:t>n</m:t>
                                        </m:r>
                                      </m:e>
                                    </m:rad>
                                  </m:den>
                                </m:f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e>
                            </m:d>
                          </m:oMath>
                        </m:oMathPara>
                      </w:p>
                    </w:txbxContent>
                  </v:textbox>
                </v:rect>
                <v:line id="Line 13" o:spid="_x0000_s1037" style="position:absolute;visibility:visible;mso-wrap-style:square" from="23997,37380" to="24009,3887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">
                  <v:stroke endarrow="block"/>
                </v:line>
                <v:line id="Line 14" o:spid="_x0000_s1038" style="position:absolute;visibility:visible;mso-wrap-style:square" from="37717,36573" to="37729,388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">
                  <v:stroke endarrow="block"/>
                </v:line>
                <v:rect id="Rectangle 15" o:spid="_x0000_s1039" style="position:absolute;left:15998;top:38861;width:14376;height:57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">
                  <v:textbox>
                    <w:txbxContent>
                      <w:p w14:paraId="4E8C73CB" w14:textId="77777777" w:rsidR="005F6BF8" w:rsidRDefault="005F6BF8" w:rsidP="005F6BF8">
                        <w:r w:rsidRPr="00B47BD1">
                          <w:rPr>
                            <w:position w:val="-26"/>
                          </w:rPr>
                          <w:object w:dxaOrig="1958" w:dyaOrig="698" w14:anchorId="6358539C">
                            <v:shape id="_x0000_i1034" type="#_x0000_t75" style="width:98pt;height:35pt">
                              <v:imagedata r:id="rId8" o:title=""/>
                            </v:shape>
                            <o:OLEObject Type="Embed" ProgID="Equation.3" ShapeID="_x0000_i1034" DrawAspect="Content" ObjectID="_1727007903" r:id="rId36"/>
                          </w:object>
                        </w:r>
                      </w:p>
                    </w:txbxContent>
                  </v:textbox>
                </v:rect>
                <v:rect id="Rectangle 16" o:spid="_x0000_s1040" style="position:absolute;left:30857;top:38861;width:13720;height:57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">
                  <v:textbox>
                    <w:txbxContent>
                      <w:p w14:paraId="32CEECB6" w14:textId="77777777" w:rsidR="005F6BF8" w:rsidRDefault="005F6BF8" w:rsidP="005F6BF8">
                        <w:pPr>
                          <w:jc w:val="center"/>
                        </w:pPr>
                        <w:r w:rsidRPr="005F3AB0">
                          <w:rPr>
                            <w:position w:val="-28"/>
                          </w:rPr>
                          <w:object w:dxaOrig="1320" w:dyaOrig="660" w14:anchorId="10E4C10E">
                            <v:shape id="_x0000_i1036" type="#_x0000_t75" style="width:66pt;height:33pt">
                              <v:imagedata r:id="rId10" o:title=""/>
                            </v:shape>
                            <o:OLEObject Type="Embed" ProgID="Equation.3" ShapeID="_x0000_i1036" DrawAspect="Content" ObjectID="_1727007904" r:id="rId37"/>
                          </w:object>
                        </w:r>
                      </w:p>
                    </w:txbxContent>
                  </v:textbox>
                </v:rect>
                <v:line id="Line 17" o:spid="_x0000_s1041" style="position:absolute;visibility:visible;mso-wrap-style:square" from="24009,50290" to="24034,525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"/>
                <v:line id="Line 18" o:spid="_x0000_s1042" style="position:absolute;visibility:visible;mso-wrap-style:square" from="36590,50290" to="36602,525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"/>
                <v:line id="Line 19" o:spid="_x0000_s1043" style="position:absolute;visibility:visible;mso-wrap-style:square" from="24009,52578" to="36590,525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"/>
                <v:line id="Line 20" o:spid="_x0000_s1044" style="position:absolute;visibility:visible;mso-wrap-style:square" from="59436,26670" to="59448,285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">
                  <v:stroke endarrow="block"/>
                </v:line>
                <v:rect id="Rectangle 21" o:spid="_x0000_s1045" style="position:absolute;left:15998;top:46857;width:13720;height:34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">
                  <v:textbox>
                    <w:txbxContent>
                      <w:p w14:paraId="46E573EE" w14:textId="77777777" w:rsidR="005F6BF8" w:rsidRDefault="005F6BF8" w:rsidP="005F6BF8">
                        <w:pPr>
                          <w:jc w:val="center"/>
                        </w:pPr>
                        <w:r>
                          <w:t>C.I.    (</w:t>
                        </w:r>
                        <w:r w:rsidRPr="00E117DA">
                          <w:rPr>
                            <w:position w:val="-10"/>
                          </w:rPr>
                          <w:object w:dxaOrig="623" w:dyaOrig="323" w14:anchorId="26B69E59">
                            <v:shape id="_x0000_i1038" type="#_x0000_t75" style="width:31pt;height:16pt">
                              <v:imagedata r:id="rId12" o:title=""/>
                            </v:shape>
                            <o:OLEObject Type="Embed" ProgID="Equation.3" ShapeID="_x0000_i1038" DrawAspect="Content" ObjectID="_1727007905" r:id="rId38"/>
                          </w:object>
                        </w:r>
                        <w:r>
                          <w:t>)</w:t>
                        </w:r>
                      </w:p>
                    </w:txbxContent>
                  </v:textbox>
                </v:rect>
                <v:line id="Line 22" o:spid="_x0000_s1046" style="position:absolute;visibility:visible;mso-wrap-style:square" from="22858,44569" to="22870,468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">
                  <v:stroke endarrow="block"/>
                </v:line>
                <v:line id="Line 23" o:spid="_x0000_s1047" style="position:absolute;visibility:visible;mso-wrap-style:square" from="37717,44569" to="37729,468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">
                  <v:stroke endarrow="block"/>
                </v:line>
                <v:rect id="Rectangle 24" o:spid="_x0000_s1048" style="position:absolute;left:30857;top:46857;width:13732;height:34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">
                  <v:textbox>
                    <w:txbxContent>
                      <w:p w14:paraId="09045DCD" w14:textId="77777777" w:rsidR="005F6BF8" w:rsidRDefault="005F6BF8" w:rsidP="005F6BF8">
                        <w:pPr>
                          <w:jc w:val="center"/>
                        </w:pPr>
                        <w:r>
                          <w:t>C.I.    (</w:t>
                        </w:r>
                        <w:r w:rsidRPr="00E117DA">
                          <w:rPr>
                            <w:position w:val="-6"/>
                          </w:rPr>
                          <w:object w:dxaOrig="600" w:dyaOrig="278" w14:anchorId="0B16E964">
                            <v:shape id="_x0000_i1040" type="#_x0000_t75" style="width:30pt;height:14pt">
                              <v:imagedata r:id="rId14" o:title=""/>
                            </v:shape>
                            <o:OLEObject Type="Embed" ProgID="Equation.3" ShapeID="_x0000_i1040" DrawAspect="Content" ObjectID="_1727007906" r:id="rId39"/>
                          </w:object>
                        </w:r>
                        <w:r>
                          <w:t>)</w:t>
                        </w:r>
                      </w:p>
                    </w:txbxContent>
                  </v:textbox>
                </v:rect>
                <v:line id="Line 25" o:spid="_x0000_s1049" style="position:absolute;visibility:visible;mso-wrap-style:square" from="56006,28564" to="62865,285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"/>
                <v:rect id="Rectangle 26" o:spid="_x0000_s1050" style="position:absolute;left:47460;top:26274;width:8618;height:343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">
                  <v:textbox>
                    <w:txbxContent>
                      <w:p w14:paraId="7F136BF4" w14:textId="77777777" w:rsidR="005F6BF8" w:rsidRDefault="005F6BF8" w:rsidP="005F6BF8">
                        <w:r w:rsidRPr="00697034">
                          <w:rPr>
                            <w:position w:val="-6"/>
                          </w:rPr>
                          <w:object w:dxaOrig="240" w:dyaOrig="218" w14:anchorId="198ADB80">
                            <v:shape id="_x0000_i1042" type="#_x0000_t75" style="width:12pt;height:11pt">
                              <v:imagedata r:id="rId16" o:title=""/>
                            </v:shape>
                            <o:OLEObject Type="Embed" ProgID="Equation.3" ShapeID="_x0000_i1042" DrawAspect="Content" ObjectID="_1727007907" r:id="rId40"/>
                          </w:object>
                        </w:r>
                        <w:r>
                          <w:t xml:space="preserve"> is given</w:t>
                        </w:r>
                      </w:p>
                    </w:txbxContent>
                  </v:textbox>
                </v:rect>
                <v:rect id="Rectangle 27" o:spid="_x0000_s1051" style="position:absolute;left:62865;top:27433;width:11430;height:34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">
                  <v:textbox>
                    <w:txbxContent>
                      <w:p w14:paraId="7AE9A2C4" w14:textId="77777777" w:rsidR="005F6BF8" w:rsidRDefault="005F6BF8" w:rsidP="005F6BF8">
                        <w:r w:rsidRPr="00697034">
                          <w:rPr>
                            <w:position w:val="-6"/>
                          </w:rPr>
                          <w:object w:dxaOrig="240" w:dyaOrig="218" w14:anchorId="46991C90">
                            <v:shape id="_x0000_i1044" type="#_x0000_t75" style="width:12pt;height:11pt">
                              <v:imagedata r:id="rId18" o:title=""/>
                            </v:shape>
                            <o:OLEObject Type="Embed" ProgID="Equation.3" ShapeID="_x0000_i1044" DrawAspect="Content" ObjectID="_1727007908" r:id="rId41"/>
                          </w:object>
                        </w:r>
                        <w:r>
                          <w:t xml:space="preserve"> is unknown</w:t>
                        </w:r>
                      </w:p>
                    </w:txbxContent>
                  </v:textbox>
                </v:rect>
                <v:rect id="Rectangle 28" o:spid="_x0000_s1052" style="position:absolute;left:46130;top:31984;width:11328;height:454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">
                  <v:textbox style="mso-fit-shape-to-text:t">
                    <w:txbxContent>
                      <w:p w14:paraId="1A9B9DA1" w14:textId="634DE794" w:rsidR="005F6BF8" w:rsidRDefault="00286725" w:rsidP="00286725">
                        <m:oMathPara>
                          <m:oMath>
                            <m:acc>
                              <m:accPr>
                                <m:chr m:val="̄"/>
                                <m:ctrlPr>
                                  <w:rPr>
                                    <w:rFonts w:asci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/>
                                  </w:rPr>
                                  <m:t>X</m:t>
                                </m:r>
                              </m:e>
                            </m:acc>
                            <m:r>
                              <w:rPr>
                                <w:rFonts w:ascii="Cambria Math"/>
                              </w:rPr>
                              <m:t>→</m:t>
                            </m:r>
                            <m:r>
                              <w:rPr>
                                <w:rFonts w:ascii="Cambria Math"/>
                              </w:rPr>
                              <m:t>N</m:t>
                            </m:r>
                            <m:d>
                              <m:dPr>
                                <m:ctrlPr>
                                  <w:rPr>
                                    <w:rFonts w:ascii="Cambria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/>
                                  </w:rPr>
                                  <m:t>μ,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/>
                                        <w:i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</w:rPr>
                                      <m:t>σ</m:t>
                                    </m:r>
                                  </m:num>
                                  <m:den>
                                    <m:rad>
                                      <m:radPr>
                                        <m:degHide m:val="1"/>
                                        <m:ctrlPr>
                                          <w:rPr>
                                            <w:rFonts w:ascii="Cambria Math"/>
                                            <w:i/>
                                          </w:rPr>
                                        </m:ctrlPr>
                                      </m:radPr>
                                      <m:deg/>
                                      <m:e>
                                        <m:r>
                                          <w:rPr>
                                            <w:rFonts w:ascii="Cambria Math"/>
                                          </w:rPr>
                                          <m:t>n</m:t>
                                        </m:r>
                                      </m:e>
                                    </m:rad>
                                  </m:den>
                                </m:f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e>
                            </m:d>
                          </m:oMath>
                        </m:oMathPara>
                      </w:p>
                    </w:txbxContent>
                  </v:textbox>
                </v:rect>
                <v:line id="Line 29" o:spid="_x0000_s1053" style="position:absolute;visibility:visible;mso-wrap-style:square" from="52588,36548" to="52600,388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">
                  <v:stroke endarrow="block"/>
                </v:line>
                <v:rect id="Rectangle 30" o:spid="_x0000_s1054" style="position:absolute;left:45716;top:38861;width:12580;height:519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">
                  <v:textbox style="mso-fit-shape-to-text:t">
                    <w:txbxContent>
                      <w:p w14:paraId="78653F63" w14:textId="77777777" w:rsidR="005F6BF8" w:rsidRDefault="005F6BF8" w:rsidP="005F6BF8">
                        <w:pPr>
                          <w:jc w:val="center"/>
                        </w:pPr>
                        <w:r w:rsidRPr="005F3AB0">
                          <w:rPr>
                            <w:position w:val="-28"/>
                          </w:rPr>
                          <w:object w:dxaOrig="1320" w:dyaOrig="660" w14:anchorId="59D91771">
                            <v:shape id="_x0000_i1048" type="#_x0000_t75" style="width:66pt;height:33pt">
                              <v:imagedata r:id="rId20" o:title=""/>
                            </v:shape>
                            <o:OLEObject Type="Embed" ProgID="Equation.3" ShapeID="_x0000_i1048" DrawAspect="Content" ObjectID="_1727007909" r:id="rId42"/>
                          </w:object>
                        </w:r>
                      </w:p>
                    </w:txbxContent>
                  </v:textbox>
                </v:rect>
                <v:line id="Line 31" o:spid="_x0000_s1055" style="position:absolute;visibility:visible;mso-wrap-style:square" from="51449,50265" to="51461,525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"/>
                <v:line id="Line 32" o:spid="_x0000_s1056" style="position:absolute;visibility:visible;mso-wrap-style:square" from="52588,44569" to="52600,4683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">
                  <v:stroke endarrow="block"/>
                </v:line>
                <v:rect id="Rectangle 33" o:spid="_x0000_s1057" style="position:absolute;left:45716;top:46820;width:13757;height:34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">
                  <v:textbox>
                    <w:txbxContent>
                      <w:p w14:paraId="3386E957" w14:textId="77777777" w:rsidR="005F6BF8" w:rsidRDefault="005F6BF8" w:rsidP="005F6BF8">
                        <w:pPr>
                          <w:jc w:val="center"/>
                        </w:pPr>
                        <w:r>
                          <w:t>C.I.    (</w:t>
                        </w:r>
                        <w:r w:rsidRPr="00E117DA">
                          <w:rPr>
                            <w:position w:val="-6"/>
                          </w:rPr>
                          <w:object w:dxaOrig="600" w:dyaOrig="278" w14:anchorId="5ACADCD6">
                            <v:shape id="_x0000_i1050" type="#_x0000_t75" style="width:30pt;height:14pt">
                              <v:imagedata r:id="rId14" o:title=""/>
                            </v:shape>
                            <o:OLEObject Type="Embed" ProgID="Equation.3" ShapeID="_x0000_i1050" DrawAspect="Content" ObjectID="_1727007910" r:id="rId43"/>
                          </w:object>
                        </w:r>
                        <w:r>
                          <w:t>)</w:t>
                        </w:r>
                      </w:p>
                    </w:txbxContent>
                  </v:textbox>
                </v:rect>
                <v:rect id="Rectangle 34" o:spid="_x0000_s1058" style="position:absolute;left:62865;top:31997;width:10439;height:558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">
                  <v:textbox style="mso-fit-shape-to-text:t">
                    <w:txbxContent>
                      <w:p w14:paraId="69B11990" w14:textId="77777777" w:rsidR="005F6BF8" w:rsidRDefault="005F6BF8" w:rsidP="005F6BF8">
                        <w:r w:rsidRPr="008955D7">
                          <w:rPr>
                            <w:position w:val="-32"/>
                          </w:rPr>
                          <w:object w:dxaOrig="1343" w:dyaOrig="720" w14:anchorId="3037D9F3">
                            <v:shape id="_x0000_i1052" type="#_x0000_t75" style="width:67pt;height:36pt">
                              <v:imagedata r:id="rId23" o:title=""/>
                            </v:shape>
                            <o:OLEObject Type="Embed" ProgID="Equation.3" ShapeID="_x0000_i1052" DrawAspect="Content" ObjectID="_1727007911" r:id="rId44"/>
                          </w:object>
                        </w:r>
                      </w:p>
                    </w:txbxContent>
                  </v:textbox>
                </v:rect>
                <v:line id="Line 35" o:spid="_x0000_s1059" style="position:absolute;visibility:visible;mso-wrap-style:square" from="67435,37717" to="67447,3886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">
                  <v:stroke endarrow="block"/>
                </v:line>
                <v:rect id="Rectangle 36" o:spid="_x0000_s1060" style="position:absolute;left:60575;top:38861;width:13732;height:519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">
                  <v:textbox style="mso-fit-shape-to-text:t">
                    <w:txbxContent>
                      <w:p w14:paraId="71C60A66" w14:textId="77777777" w:rsidR="005F6BF8" w:rsidRDefault="005F6BF8" w:rsidP="005F6BF8">
                        <w:pPr>
                          <w:jc w:val="center"/>
                        </w:pPr>
                        <w:r w:rsidRPr="005F3AB0">
                          <w:rPr>
                            <w:position w:val="-28"/>
                          </w:rPr>
                          <w:object w:dxaOrig="1538" w:dyaOrig="660" w14:anchorId="7A74E6C5">
                            <v:shape id="_x0000_i1054" type="#_x0000_t75" style="width:77pt;height:33pt">
                              <v:imagedata r:id="rId25" o:title=""/>
                            </v:shape>
                            <o:OLEObject Type="Embed" ProgID="Equation.3" ShapeID="_x0000_i1054" DrawAspect="Content" ObjectID="_1727007912" r:id="rId45"/>
                          </w:object>
                        </w:r>
                      </w:p>
                    </w:txbxContent>
                  </v:textbox>
                </v:rect>
                <v:line id="Line 37" o:spid="_x0000_s1061" style="position:absolute;visibility:visible;mso-wrap-style:square" from="66308,50265" to="66320,525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"/>
                <v:line id="Line 38" o:spid="_x0000_s1062" style="position:absolute;visibility:visible;mso-wrap-style:square" from="67447,44569" to="67459,468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">
                  <v:stroke endarrow="block"/>
                </v:line>
                <v:rect id="Rectangle 39" o:spid="_x0000_s1063" style="position:absolute;left:60575;top:46857;width:13744;height:34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">
                  <v:textbox>
                    <w:txbxContent>
                      <w:p w14:paraId="162910C2" w14:textId="77777777" w:rsidR="005F6BF8" w:rsidRDefault="005F6BF8" w:rsidP="005F6BF8">
                        <w:pPr>
                          <w:jc w:val="center"/>
                        </w:pPr>
                        <w:r>
                          <w:t>C.I.    (</w:t>
                        </w:r>
                        <w:r w:rsidRPr="00E117DA">
                          <w:rPr>
                            <w:position w:val="-6"/>
                          </w:rPr>
                          <w:object w:dxaOrig="600" w:dyaOrig="278" w14:anchorId="27918F09">
                            <v:shape id="_x0000_i1056" type="#_x0000_t75" style="width:30pt;height:14pt">
                              <v:imagedata r:id="rId14" o:title=""/>
                            </v:shape>
                            <o:OLEObject Type="Embed" ProgID="Equation.3" ShapeID="_x0000_i1056" DrawAspect="Content" ObjectID="_1727007913" r:id="rId46"/>
                          </w:object>
                        </w:r>
                        <w:r>
                          <w:t>)</w:t>
                        </w:r>
                      </w:p>
                    </w:txbxContent>
                  </v:textbox>
                </v:rect>
                <v:line id="Line 40" o:spid="_x0000_s1064" style="position:absolute;flip:x;visibility:visible;mso-wrap-style:square" from="67435,30853" to="67447,319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">
                  <v:stroke endarrow="block"/>
                </v:line>
                <v:line id="Line 41" o:spid="_x0000_s1065" style="position:absolute;visibility:visible;mso-wrap-style:square" from="51817,29709" to="51830,319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">
                  <v:stroke endarrow="block"/>
                </v:line>
                <v:line id="Line 42" o:spid="_x0000_s1066" style="position:absolute;visibility:visible;mso-wrap-style:square" from="36577,52578" to="66295,525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"/>
                <v:line id="Line 43" o:spid="_x0000_s1067" style="position:absolute;visibility:visible;mso-wrap-style:square" from="44577,52578" to="44589,548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">
                  <v:stroke endarrow="block"/>
                </v:line>
                <v:rect id="Rectangle 44" o:spid="_x0000_s1068" style="position:absolute;left:23997;top:54854;width:41159;height:45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">
                  <v:textbox>
                    <w:txbxContent>
                      <w:p w14:paraId="53C64205" w14:textId="41163E90" w:rsidR="005F6BF8" w:rsidRPr="00F046F5" w:rsidRDefault="005F6BF8" w:rsidP="005F6BF8">
                        <w:pPr>
                          <w:jc w:val="center"/>
                        </w:pPr>
                        <w:r w:rsidRPr="00F046F5">
                          <w:rPr>
                            <w:b/>
                          </w:rPr>
                          <w:t>Interpretation:</w:t>
                        </w:r>
                        <w:r>
                          <w:t xml:space="preserve"> The confidence interval has 100(1-</w:t>
                        </w:r>
                        <w:r w:rsidR="00DE454B">
                          <w:t>α) %</w:t>
                        </w:r>
                        <w:r>
                          <w:t xml:space="preserve"> chance to include the true population mean (proportion).</w:t>
                        </w:r>
                      </w:p>
                    </w:txbxContent>
                  </v:textbox>
                </v:rect>
                <v:line id="Line 45" o:spid="_x0000_s1069" style="position:absolute;flip:y;visibility:visible;mso-wrap-style:square" from="40770,23334" to="52385,234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"/>
                <v:rect id="Rectangle 46" o:spid="_x0000_s1070" style="position:absolute;left:35438;top:16004;width:17138;height:45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">
                  <v:textbox>
                    <w:txbxContent>
                      <w:p w14:paraId="02A050BF" w14:textId="7A6E5BA0" w:rsidR="005F6BF8" w:rsidRDefault="005F6BF8" w:rsidP="005F6BF8">
                        <w:pPr>
                          <w:jc w:val="center"/>
                        </w:pPr>
                        <w:r>
                          <w:t xml:space="preserve">Sample statistics: </w:t>
                        </w:r>
                        <w:r w:rsidRPr="00BE7E4B">
                          <w:rPr>
                            <w:position w:val="-10"/>
                          </w:rPr>
                          <w:object w:dxaOrig="1080" w:dyaOrig="323" w14:anchorId="56B1EB64">
                            <v:shape id="_x0000_i1058" type="#_x0000_t75" style="width:54pt;height:16pt">
                              <v:imagedata r:id="rId28" o:title=""/>
                            </v:shape>
                            <o:OLEObject Type="Embed" ProgID="Equation.3" ShapeID="_x0000_i1058" DrawAspect="Content" ObjectID="_1727007914" r:id="rId47"/>
                          </w:object>
                        </w:r>
                      </w:p>
                    </w:txbxContent>
                  </v:textbox>
                </v:rect>
                <v:line id="Line 47" o:spid="_x0000_s1071" style="position:absolute;visibility:visible;mso-wrap-style:square" from="44577,13716" to="44577,160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">
                  <v:stroke endarrow="block"/>
                </v:line>
                <v:rect id="Rectangle 48" o:spid="_x0000_s1072" style="position:absolute;left:36577;top:9140;width:15999;height:45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">
                  <v:textbox>
                    <w:txbxContent>
                      <w:p w14:paraId="20FC3F10" w14:textId="77777777" w:rsidR="005F6BF8" w:rsidRDefault="005F6BF8" w:rsidP="005F6BF8">
                        <w:pPr>
                          <w:jc w:val="center"/>
                        </w:pPr>
                        <w:r>
                          <w:t>Population parameters</w:t>
                        </w:r>
                      </w:p>
                      <w:p w14:paraId="080C13E5" w14:textId="77777777" w:rsidR="005F6BF8" w:rsidRDefault="005F6BF8" w:rsidP="005F6BF8">
                        <w:pPr>
                          <w:jc w:val="center"/>
                        </w:pPr>
                        <w:r w:rsidRPr="008C0BEA">
                          <w:rPr>
                            <w:position w:val="-10"/>
                          </w:rPr>
                          <w:object w:dxaOrig="1058" w:dyaOrig="360" w14:anchorId="342C4267">
                            <v:shape id="_x0000_i1060" type="#_x0000_t75" style="width:53pt;height:18pt">
                              <v:imagedata r:id="rId30" o:title=""/>
                            </v:shape>
                            <o:OLEObject Type="Embed" ProgID="Equation.3" ShapeID="_x0000_i1060" DrawAspect="Content" ObjectID="_1727007915" r:id="rId48"/>
                          </w:object>
                        </w:r>
                      </w:p>
                    </w:txbxContent>
                  </v:textbox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9" o:spid="_x0000_s1073" type="#_x0000_t202" style="position:absolute;left:15998;top:2288;width:60575;height:45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" filled="f" stroked="f">
                  <v:textbox>
                    <w:txbxContent>
                      <w:p w14:paraId="5E5A9088" w14:textId="77777777" w:rsidR="005F6BF8" w:rsidRDefault="005F6BF8" w:rsidP="005F6BF8">
                        <w:pPr>
                          <w:jc w:val="center"/>
                          <w:rPr>
                            <w:b/>
                          </w:rPr>
                        </w:pPr>
                        <w:r w:rsidRPr="00E45A2A">
                          <w:rPr>
                            <w:b/>
                          </w:rPr>
                          <w:t>Procedures of Constructing Confidence Intervals for Population Mean and Proportion</w:t>
                        </w:r>
                      </w:p>
                      <w:p w14:paraId="5367A8EA" w14:textId="77777777" w:rsidR="005F6BF8" w:rsidRPr="00E45A2A" w:rsidRDefault="005F6BF8" w:rsidP="005F6BF8">
                        <w:pPr>
                          <w:jc w:val="center"/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Created by   C. Peng</w:t>
                        </w:r>
                      </w:p>
                    </w:txbxContent>
                  </v:textbox>
                </v:shape>
                <v:oval id="Oval 52" o:spid="_x0000_s1074" style="position:absolute;left:13477;top:21431;width:17266;height:30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">
                  <v:textbox>
                    <w:txbxContent>
                      <w:p w14:paraId="2EF53C21" w14:textId="5E643D41" w:rsidR="005F6BF8" w:rsidRPr="00A42EFE" w:rsidRDefault="005F6BF8" w:rsidP="005F6BF8">
                        <w:pPr>
                          <w:rPr>
                            <w:sz w:val="16"/>
                            <w:szCs w:val="16"/>
                          </w:rPr>
                        </w:pPr>
                        <m:oMathPara>
                          <m:oMath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np&gt;5 &amp; n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sz w:val="16"/>
                                    <w:szCs w:val="16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  <w:sz w:val="16"/>
                                    <w:szCs w:val="16"/>
                                  </w:rPr>
                                  <m:t>1-p</m:t>
                                </m:r>
                              </m:e>
                            </m:d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&gt;5</m:t>
                            </m:r>
                          </m:oMath>
                        </m:oMathPara>
                      </w:p>
                    </w:txbxContent>
                  </v:textbox>
                </v:oval>
                <v:oval id="Oval 53" o:spid="_x0000_s1075" style="position:absolute;left:31612;top:20995;width:9196;height:395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">
                  <v:textbox style="mso-fit-shape-to-text:t">
                    <w:txbxContent>
                      <w:p w14:paraId="61E70E90" w14:textId="2A0B5346" w:rsidR="005F6BF8" w:rsidRDefault="005F6BF8" w:rsidP="005F6BF8">
                        <m:oMathPara>
                          <m:oMath>
                            <m:r>
                              <w:rPr>
                                <w:rFonts w:ascii="Cambria Math"/>
                              </w:rPr>
                              <m:t>n&gt;30</m:t>
                            </m:r>
                          </m:oMath>
                        </m:oMathPara>
                      </w:p>
                    </w:txbxContent>
                  </v:textbox>
                </v:oval>
                <v:line id="Line 54" o:spid="_x0000_s1076" style="position:absolute;visibility:visible;mso-wrap-style:square" from="23479,24574" to="23576,2634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">
                  <v:stroke endarrow="block"/>
                </v:line>
                <v:shape id="Picture 53" o:spid="_x0000_s1077" type="#_x0000_t75" style="position:absolute;left:12468;top:7190;width:19111;height:1038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">
                  <v:imagedata r:id="rId49" o:title=""/>
                </v:shape>
                <v:shape id="Picture 54" o:spid="_x0000_s1078" type="#_x0000_t75" style="position:absolute;left:58045;top:7483;width:20202;height:99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">
                  <v:imagedata r:id="rId50" o:title=""/>
                </v:shape>
                <w10:anchorlock/>
              </v:group>
            </w:pict>
          </mc:Fallback>
        </mc:AlternateContent>
      </w:r>
    </w:p>
    <w:sectPr w:rsidR="00C74585" w:rsidSect="005F6BF8">
      <w:pgSz w:w="15840" w:h="12240" w:orient="landscape" w:code="1"/>
      <w:pgMar w:top="1800" w:right="1440" w:bottom="180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altName w:val="Cambria Math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2NDK0tDQwNjAzsDRQ0lEKTi0uzszPAykwrAUAA8Zy9ywAAAA="/>
  </w:docVars>
  <w:rsids>
    <w:rsidRoot w:val="005F6BF8"/>
    <w:rsid w:val="002569FC"/>
    <w:rsid w:val="00286725"/>
    <w:rsid w:val="00403321"/>
    <w:rsid w:val="005132EF"/>
    <w:rsid w:val="00574734"/>
    <w:rsid w:val="005F6BF8"/>
    <w:rsid w:val="008D24F6"/>
    <w:rsid w:val="00A97C71"/>
    <w:rsid w:val="00B95E3B"/>
    <w:rsid w:val="00BA650D"/>
    <w:rsid w:val="00C05844"/>
    <w:rsid w:val="00C74585"/>
    <w:rsid w:val="00D144A4"/>
    <w:rsid w:val="00DE454B"/>
    <w:rsid w:val="00E079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4"/>
    <o:shapelayout v:ext="edit">
      <o:idmap v:ext="edit" data="1"/>
    </o:shapelayout>
  </w:shapeDefaults>
  <w:decimalSymbol w:val="."/>
  <w:listSeparator w:val=","/>
  <w14:docId w14:val="4F0B5204"/>
  <w15:chartTrackingRefBased/>
  <w15:docId w15:val="{E4D1264E-900D-467D-8DA7-ECF434319D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6BF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F6BF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5.bin"/><Relationship Id="rId18" Type="http://schemas.openxmlformats.org/officeDocument/2006/relationships/image" Target="media/image8.wmf"/><Relationship Id="rId26" Type="http://schemas.openxmlformats.org/officeDocument/2006/relationships/oleObject" Target="embeddings/oleObject12.bin"/><Relationship Id="rId39" Type="http://schemas.openxmlformats.org/officeDocument/2006/relationships/oleObject" Target="embeddings/oleObject21.bin"/><Relationship Id="rId21" Type="http://schemas.openxmlformats.org/officeDocument/2006/relationships/oleObject" Target="embeddings/oleObject9.bin"/><Relationship Id="rId34" Type="http://schemas.openxmlformats.org/officeDocument/2006/relationships/oleObject" Target="embeddings/oleObject16.bin"/><Relationship Id="rId42" Type="http://schemas.openxmlformats.org/officeDocument/2006/relationships/oleObject" Target="embeddings/oleObject24.bin"/><Relationship Id="rId47" Type="http://schemas.openxmlformats.org/officeDocument/2006/relationships/oleObject" Target="embeddings/oleObject29.bin"/><Relationship Id="rId50" Type="http://schemas.openxmlformats.org/officeDocument/2006/relationships/image" Target="media/image17.png"/><Relationship Id="rId7" Type="http://schemas.openxmlformats.org/officeDocument/2006/relationships/oleObject" Target="embeddings/oleObject2.bin"/><Relationship Id="rId2" Type="http://schemas.openxmlformats.org/officeDocument/2006/relationships/settings" Target="settings.xml"/><Relationship Id="rId16" Type="http://schemas.openxmlformats.org/officeDocument/2006/relationships/image" Target="media/image7.wmf"/><Relationship Id="rId29" Type="http://schemas.openxmlformats.org/officeDocument/2006/relationships/oleObject" Target="embeddings/oleObject14.bin"/><Relationship Id="rId11" Type="http://schemas.openxmlformats.org/officeDocument/2006/relationships/oleObject" Target="embeddings/oleObject4.bin"/><Relationship Id="rId24" Type="http://schemas.openxmlformats.org/officeDocument/2006/relationships/oleObject" Target="embeddings/oleObject11.bin"/><Relationship Id="rId32" Type="http://schemas.openxmlformats.org/officeDocument/2006/relationships/image" Target="media/image14.png"/><Relationship Id="rId37" Type="http://schemas.openxmlformats.org/officeDocument/2006/relationships/oleObject" Target="embeddings/oleObject19.bin"/><Relationship Id="rId40" Type="http://schemas.openxmlformats.org/officeDocument/2006/relationships/oleObject" Target="embeddings/oleObject22.bin"/><Relationship Id="rId45" Type="http://schemas.openxmlformats.org/officeDocument/2006/relationships/oleObject" Target="embeddings/oleObject27.bin"/><Relationship Id="rId5" Type="http://schemas.openxmlformats.org/officeDocument/2006/relationships/oleObject" Target="embeddings/oleObject1.bin"/><Relationship Id="rId15" Type="http://schemas.openxmlformats.org/officeDocument/2006/relationships/oleObject" Target="embeddings/oleObject6.bin"/><Relationship Id="rId23" Type="http://schemas.openxmlformats.org/officeDocument/2006/relationships/image" Target="media/image10.wmf"/><Relationship Id="rId28" Type="http://schemas.openxmlformats.org/officeDocument/2006/relationships/image" Target="media/image12.wmf"/><Relationship Id="rId36" Type="http://schemas.openxmlformats.org/officeDocument/2006/relationships/oleObject" Target="embeddings/oleObject18.bin"/><Relationship Id="rId49" Type="http://schemas.openxmlformats.org/officeDocument/2006/relationships/image" Target="media/image16.png"/><Relationship Id="rId10" Type="http://schemas.openxmlformats.org/officeDocument/2006/relationships/image" Target="media/image4.wmf"/><Relationship Id="rId19" Type="http://schemas.openxmlformats.org/officeDocument/2006/relationships/oleObject" Target="embeddings/oleObject8.bin"/><Relationship Id="rId31" Type="http://schemas.openxmlformats.org/officeDocument/2006/relationships/oleObject" Target="embeddings/oleObject15.bin"/><Relationship Id="rId44" Type="http://schemas.openxmlformats.org/officeDocument/2006/relationships/oleObject" Target="embeddings/oleObject26.bin"/><Relationship Id="rId52" Type="http://schemas.openxmlformats.org/officeDocument/2006/relationships/theme" Target="theme/theme1.xml"/><Relationship Id="rId4" Type="http://schemas.openxmlformats.org/officeDocument/2006/relationships/image" Target="media/image1.wmf"/><Relationship Id="rId9" Type="http://schemas.openxmlformats.org/officeDocument/2006/relationships/oleObject" Target="embeddings/oleObject3.bin"/><Relationship Id="rId14" Type="http://schemas.openxmlformats.org/officeDocument/2006/relationships/image" Target="media/image6.wmf"/><Relationship Id="rId22" Type="http://schemas.openxmlformats.org/officeDocument/2006/relationships/oleObject" Target="embeddings/oleObject10.bin"/><Relationship Id="rId27" Type="http://schemas.openxmlformats.org/officeDocument/2006/relationships/oleObject" Target="embeddings/oleObject13.bin"/><Relationship Id="rId30" Type="http://schemas.openxmlformats.org/officeDocument/2006/relationships/image" Target="media/image13.wmf"/><Relationship Id="rId35" Type="http://schemas.openxmlformats.org/officeDocument/2006/relationships/oleObject" Target="embeddings/oleObject17.bin"/><Relationship Id="rId43" Type="http://schemas.openxmlformats.org/officeDocument/2006/relationships/oleObject" Target="embeddings/oleObject25.bin"/><Relationship Id="rId48" Type="http://schemas.openxmlformats.org/officeDocument/2006/relationships/oleObject" Target="embeddings/oleObject30.bin"/><Relationship Id="rId8" Type="http://schemas.openxmlformats.org/officeDocument/2006/relationships/image" Target="media/image3.wmf"/><Relationship Id="rId51" Type="http://schemas.openxmlformats.org/officeDocument/2006/relationships/fontTable" Target="fontTable.xml"/><Relationship Id="rId3" Type="http://schemas.openxmlformats.org/officeDocument/2006/relationships/webSettings" Target="webSettings.xml"/><Relationship Id="rId12" Type="http://schemas.openxmlformats.org/officeDocument/2006/relationships/image" Target="media/image5.wmf"/><Relationship Id="rId17" Type="http://schemas.openxmlformats.org/officeDocument/2006/relationships/oleObject" Target="embeddings/oleObject7.bin"/><Relationship Id="rId25" Type="http://schemas.openxmlformats.org/officeDocument/2006/relationships/image" Target="media/image11.wmf"/><Relationship Id="rId33" Type="http://schemas.openxmlformats.org/officeDocument/2006/relationships/image" Target="media/image15.png"/><Relationship Id="rId38" Type="http://schemas.openxmlformats.org/officeDocument/2006/relationships/oleObject" Target="embeddings/oleObject20.bin"/><Relationship Id="rId46" Type="http://schemas.openxmlformats.org/officeDocument/2006/relationships/oleObject" Target="embeddings/oleObject28.bin"/><Relationship Id="rId20" Type="http://schemas.openxmlformats.org/officeDocument/2006/relationships/image" Target="media/image9.wmf"/><Relationship Id="rId41" Type="http://schemas.openxmlformats.org/officeDocument/2006/relationships/oleObject" Target="embeddings/oleObject23.bin"/><Relationship Id="rId1" Type="http://schemas.openxmlformats.org/officeDocument/2006/relationships/styles" Target="styles.xml"/><Relationship Id="rId6" Type="http://schemas.openxmlformats.org/officeDocument/2006/relationships/image" Target="media/image2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, Cheng</dc:creator>
  <cp:keywords/>
  <dc:description/>
  <cp:lastModifiedBy>Peng, Cheng</cp:lastModifiedBy>
  <cp:revision>2</cp:revision>
  <cp:lastPrinted>2022-10-11T19:34:00Z</cp:lastPrinted>
  <dcterms:created xsi:type="dcterms:W3CDTF">2022-10-11T19:34:00Z</dcterms:created>
  <dcterms:modified xsi:type="dcterms:W3CDTF">2022-10-11T19:34:00Z</dcterms:modified>
</cp:coreProperties>
</file>